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Я определил полное имя своего домашнего каталога. Для этого я использовал команду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13100" cy="914400"/>
            <wp:effectExtent b="0" l="0" r="0" t="0"/>
            <wp:docPr descr="Figure 1: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1-59-2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pStyle w:val="BodyText"/>
      </w:pPr>
      <w:r>
        <w:t xml:space="preserve">2.1) Я перешел в каталог /tmp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8351"/>
            <wp:effectExtent b="0" l="0" r="0" t="0"/>
            <wp:docPr descr="Figure 2: 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3-18-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 /tmp</w:t>
      </w:r>
    </w:p>
    <w:bookmarkEnd w:id="0"/>
    <w:p>
      <w:pPr>
        <w:pStyle w:val="BodyText"/>
      </w:pPr>
      <w:r>
        <w:t xml:space="preserve">2.2) Я вывел содержимое каталога. После ввода ls выводятся просто файлы и каталоги которые содержатся в /tmp. После ввода команды ls -l выводятся файлы и права доступа к этим файлам.После ввода команды ls -a выводятся скрытые файлы, которые используются для настройки рабочей систем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26734"/>
            <wp:effectExtent b="0" l="0" r="0" t="0"/>
            <wp:docPr descr="Figure 3: ls в /tmp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0-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ls в /tmp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80489"/>
            <wp:effectExtent b="0" l="0" r="0" t="0"/>
            <wp:docPr descr="Figure 4: ls -l в /tmp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0-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ls -l в /tmp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02565"/>
            <wp:effectExtent b="0" l="0" r="0" t="0"/>
            <wp:docPr descr="Figure 5: ls -a в /tmp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1-0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ls -a в /tmp</w:t>
      </w:r>
    </w:p>
    <w:bookmarkEnd w:id="0"/>
    <w:p>
      <w:pPr>
        <w:pStyle w:val="BodyText"/>
      </w:pPr>
      <w:r>
        <w:t xml:space="preserve">2.3) Я попытался определить двумя способами наличие файла cron в каталоге /var/spool. Первым способом я использовал переход через команду ls находясь в другом каталоге.Вторым способом я перешел в нужный каталог и ввел команду Ls. Нужного файла в этом каталоге нет.</w:t>
      </w:r>
      <w:r>
        <w:t xml:space="preserve"> </w:t>
      </w:r>
      <w:bookmarkStart w:id="44" w:name="fig:006"/>
      <w:r>
        <w:drawing>
          <wp:inline>
            <wp:extent cx="5334000" cy="949997"/>
            <wp:effectExtent b="0" l="0" r="0" t="0"/>
            <wp:docPr descr="Поиск файла cron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2-1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2.4) Я перешел в домашний каталог и определил кто является владельцем файлов и каталогов. Во всех пунктах стоит аккаунт aalushin, то есть мой, поэтому и владельцем файлов являюсь я.</w:t>
      </w:r>
      <w:r>
        <w:t xml:space="preserve"> </w:t>
      </w:r>
      <w:bookmarkStart w:id="48" w:name="fig:007"/>
      <w:r>
        <w:drawing>
          <wp:inline>
            <wp:extent cx="5334000" cy="3681211"/>
            <wp:effectExtent b="0" l="0" r="0" t="0"/>
            <wp:docPr descr="Определение владельца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2-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3.1) В домашнем каталоге я создал файл newdir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27478"/>
            <wp:effectExtent b="0" l="0" r="0" t="0"/>
            <wp:docPr descr="Figure 6: Файл newdir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3-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Файл newdir</w:t>
      </w:r>
    </w:p>
    <w:bookmarkEnd w:id="0"/>
    <w:p>
      <w:pPr>
        <w:pStyle w:val="BodyText"/>
      </w:pPr>
      <w:r>
        <w:t xml:space="preserve">3.2)В каталоге newdir я создал подкаталог morefun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96470"/>
            <wp:effectExtent b="0" l="0" r="0" t="0"/>
            <wp:docPr descr="Figure 7: Подкаталог morefun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4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Подкаталог morefun</w:t>
      </w:r>
    </w:p>
    <w:bookmarkEnd w:id="0"/>
    <w:p>
      <w:pPr>
        <w:pStyle w:val="BodyText"/>
      </w:pPr>
      <w:r>
        <w:t xml:space="preserve">3.3) Используя одну команду я создал сразу 3 новых каталога : letters, memos,misk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12384"/>
            <wp:effectExtent b="0" l="0" r="0" t="0"/>
            <wp:docPr descr="Figure 8: Создание 3 каталогов" title="" id="5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4-4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Создание 3 каталогов</w:t>
      </w:r>
    </w:p>
    <w:bookmarkEnd w:id="0"/>
    <w:p>
      <w:pPr>
        <w:pStyle w:val="BodyText"/>
      </w:pPr>
      <w:r>
        <w:t xml:space="preserve">3.4) Я попытался удалить каталог newdir исользуя команду rm. Если не использовать дополнительных параметров, таких как -r, то удалить этот каталог нельзя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606724"/>
            <wp:effectExtent b="0" l="0" r="0" t="0"/>
            <wp:docPr descr="Figure 9: попытка удаления каталога newdir" title="" id="6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09-3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попытка удаления каталога newdir</w:t>
      </w:r>
    </w:p>
    <w:bookmarkEnd w:id="0"/>
    <w:p>
      <w:pPr>
        <w:pStyle w:val="BodyText"/>
      </w:pPr>
      <w:r>
        <w:t xml:space="preserve">3.5) Используя команду rm -r я удалил подкаталог morefun из каталога newdir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606724"/>
            <wp:effectExtent b="0" l="0" r="0" t="0"/>
            <wp:docPr descr="Figure 10: Удаление каталога morefun" title="" id="6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10-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Удаление каталога morefun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C помощью команды man, я определил какую функцию надо использовать для показа не только каталогов, но и их подкаталогов. Команда должна выглядеть ls *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34352"/>
            <wp:effectExtent b="0" l="0" r="0" t="0"/>
            <wp:docPr descr="Figure 11: Определение функции ls" title="" id="7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16-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1: Определение функции 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man я определил, что функция -l показывает развернутое описание файлов, а команда -t сортирует файлы и каталоги по времени, начиная с самого нового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34352"/>
            <wp:effectExtent b="0" l="0" r="0" t="0"/>
            <wp:docPr descr="Figure 12: Сортировка + расширенное описание" title="" id="7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18-5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Сортировка + расширенное опис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использовал команду man и могу описать основные опции команд.</w:t>
      </w:r>
    </w:p>
    <w:p>
      <w:pPr>
        <w:numPr>
          <w:ilvl w:val="0"/>
          <w:numId w:val="1004"/>
        </w:numPr>
        <w:pStyle w:val="Compact"/>
      </w:pPr>
      <w:r>
        <w:t xml:space="preserve">man cd. Команда cd используется для перехода между директориями. Мы можем как подниматься на уровень выше, так и опускться. Можно за раз подняться на несколько уровней выше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94737"/>
            <wp:effectExtent b="0" l="0" r="0" t="0"/>
            <wp:docPr descr="Figure 13: man cd" title="" id="7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19-3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3: man cd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man pwd. Команда pwd показывает имя каталога или директории где мы находимся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64971"/>
            <wp:effectExtent b="0" l="0" r="0" t="0"/>
            <wp:docPr descr="Figure 14: man pwd" title="" id="8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0-2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4: man pwd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man mkdir. Команда mkdir используется для создания каталогов и подкаталогов. Мы можем создать несколько каталогов за раз, или создать новую директорию находясь в другом каталоге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64971"/>
            <wp:effectExtent b="0" l="0" r="0" t="0"/>
            <wp:docPr descr="Figure 15: man mkdir" title="" id="8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0-4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man mkdir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man rmdir. Команда, которая используется для удаления директорий или каталогов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564971"/>
            <wp:effectExtent b="0" l="0" r="0" t="0"/>
            <wp:docPr descr="Figure 16: man rmdir" title="" id="9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1-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6: man rmdir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man rm. Команда rm служит для удаления файлов. Имеет много функций с помощью которых можно удалять и каталоги и любые файлы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564971"/>
            <wp:effectExtent b="0" l="0" r="0" t="0"/>
            <wp:docPr descr="Figure 17: man rm" title="" id="9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2-1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man r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Я ввел команду history и мне вывелись все команды которые я вводил недавно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2944037"/>
            <wp:effectExtent b="0" l="0" r="0" t="0"/>
            <wp:docPr descr="Figure 18: Команда history" title="" id="9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2-4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Команда history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модификация команд. Я модифицировал команду 1061, заменив в команде man, cd на ls. Мне открылись функции команды ls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605138"/>
            <wp:effectExtent b="0" l="0" r="0" t="0"/>
            <wp:docPr descr="Figure 19: Модификация 1061" title="" id="10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5-1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Модификация 106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модификация команд. Я модифицировал команду 1059, заменив в команде ls, t на l. Вместо того, чтобы файлы вывелись по времени, они вывелись с расширенным описанием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226945"/>
            <wp:effectExtent b="0" l="0" r="0" t="0"/>
            <wp:docPr descr="Figure 20: Модификация 1059" title="" id="10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os-intro/labs/lab04/report/image/Снимок%20экрана%20от%202023-02-25%2002-26-2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Модификация 1059</w:t>
      </w:r>
    </w:p>
    <w:bookmarkEnd w:id="0"/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3"/>
        </w:numPr>
        <w:pStyle w:val="Compact"/>
      </w:pPr>
      <w:r>
        <w:t xml:space="preserve">В ОС Linux командная строка является основным элементов во взаимодействии пользователя и системы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5"/>
        </w:numPr>
        <w:pStyle w:val="Compact"/>
      </w:pPr>
      <w:r>
        <w:t xml:space="preserve">Для определения абсолютного пути к текущему каталогу используется команда pwd (print working directory). Например, при вводе данной команды в домашнем каталоге, он выведет /home/aalushin.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7"/>
        </w:numPr>
        <w:pStyle w:val="Compact"/>
      </w:pPr>
      <w:r>
        <w:t xml:space="preserve">С помощью команды ls и опция F можно получить информацию о типах файлов (каталог, исполняемый файл, ссылка). Например, если ввести команду ls -F в домашнем каталоге, то выведется название каталогов, ка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18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ls и опция F можно получить информацию о типах файлов (каталог, исполняемый файл, ссылка). Например, если ввести команду ls -F в домашнем каталоге, то выведется название каталогов, каоторые находятся в нем, 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после имени(Загрузки/).</w:t>
      </w:r>
    </w:p>
    <w:p>
      <w:pPr>
        <w:numPr>
          <w:ilvl w:val="0"/>
          <w:numId w:val="1020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21"/>
        </w:numPr>
        <w:pStyle w:val="Compact"/>
      </w:pPr>
      <w:r>
        <w:t xml:space="preserve">Каталог можно удалить с помощью команды rmdir, а файлы с помощью rm. Если в каталоге есть какие-то файлы, то мjжно все сразу командой rm с опцией r.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23"/>
        </w:numPr>
        <w:pStyle w:val="Compact"/>
      </w:pPr>
      <w:r>
        <w:t xml:space="preserve">Команда history выводит все ранее выполненные команды, которые нумеруются. Воспльзоавашись !n:s/m/k, где вместо n вводим номер команды из истории, вместо m, что меняем, а вместо к, на что меняем. Например, я в лабораторной работе заменил опцию а команды ls на l &gt; !201:s/a/l</w:t>
      </w:r>
    </w:p>
    <w:p>
      <w:pPr>
        <w:numPr>
          <w:ilvl w:val="0"/>
          <w:numId w:val="102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5"/>
        </w:numPr>
        <w:pStyle w:val="Compact"/>
      </w:pPr>
      <w:r>
        <w:t xml:space="preserve">Воспльзоавашись !n:s/m/k, где вместо n вводим номер команды из истории, вместо m, что меняем, а вместо к, на что меняем. Например, я в лабораторной работе заменил опцию t команды ls на l &gt; !1059:s/t/l</w:t>
      </w:r>
    </w:p>
    <w:p>
      <w:pPr>
        <w:numPr>
          <w:ilvl w:val="0"/>
          <w:numId w:val="102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7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Например, &gt; cd; ls</w:t>
      </w:r>
    </w:p>
    <w:p>
      <w:pPr>
        <w:numPr>
          <w:ilvl w:val="0"/>
          <w:numId w:val="102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9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30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31"/>
        </w:numPr>
        <w:pStyle w:val="Compact"/>
      </w:pPr>
      <w:r>
        <w:t xml:space="preserve">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3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 &gt; cd ~/work/study. Данной командой можно перейти в катало study из любой отправной точки, т.е. мы используем абслоютный путь к файлу.</w:t>
      </w:r>
      <w:r>
        <w:t xml:space="preserve"> </w:t>
      </w:r>
      <w:r>
        <w:t xml:space="preserve">cd 2022-2023</w:t>
      </w:r>
      <w:r>
        <w:t xml:space="preserve"> </w:t>
      </w:r>
      <w:r>
        <w:t xml:space="preserve">Данной командой из каталога study можно перейти к каталогу 2022-2023. Такой путь можно назвать относительным</w:t>
      </w:r>
    </w:p>
    <w:p>
      <w:pPr>
        <w:numPr>
          <w:ilvl w:val="0"/>
          <w:numId w:val="1034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5"/>
        </w:numPr>
        <w:pStyle w:val="Compact"/>
      </w:pPr>
      <w:r>
        <w:t xml:space="preserve">Воспользоваться командой man и через пробел ввести название команды, информацию которой мы хотим получить.</w:t>
      </w:r>
    </w:p>
    <w:p>
      <w:pPr>
        <w:pStyle w:val="FirstParagraph"/>
      </w:pPr>
      <w:r>
        <w:t xml:space="preserve">13)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numPr>
          <w:ilvl w:val="0"/>
          <w:numId w:val="1036"/>
        </w:numPr>
        <w:pStyle w:val="Compact"/>
      </w:pPr>
      <w:r>
        <w:t xml:space="preserve">Клавиша Tab служит для автоматического дополнения вводимых команд.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1"/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1">
    <w:abstractNumId w:val="991"/>
  </w:num>
  <w:num w:numId="103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  <w:num w:numId="1034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ушин Артем Андреевич</dc:creator>
  <dc:language>ru-RU</dc:language>
  <cp:keywords/>
  <dcterms:created xsi:type="dcterms:W3CDTF">2023-02-25T01:20:14Z</dcterms:created>
  <dcterms:modified xsi:type="dcterms:W3CDTF">2023-02-25T01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взаимодействия с системой Uni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